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A91CB" w14:textId="77777777" w:rsidR="00E15DF0" w:rsidRPr="00D95017" w:rsidRDefault="00E15DF0" w:rsidP="00E15DF0">
      <w:pPr>
        <w:shd w:val="clear" w:color="auto" w:fill="FFFFFF"/>
        <w:tabs>
          <w:tab w:val="num" w:pos="720"/>
        </w:tabs>
        <w:spacing w:after="60" w:line="240" w:lineRule="auto"/>
        <w:ind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D95017">
        <w:rPr>
          <w:rFonts w:ascii="Times New Roman" w:hAnsi="Times New Roman" w:cs="Times New Roman"/>
          <w:b/>
          <w:bCs/>
          <w:sz w:val="24"/>
          <w:szCs w:val="24"/>
        </w:rPr>
        <w:t>Literatura</w:t>
      </w:r>
    </w:p>
    <w:p w14:paraId="1D7EFBDD" w14:textId="77777777" w:rsidR="00E15DF0" w:rsidRPr="00D95017" w:rsidRDefault="00E15DF0">
      <w:pPr>
        <w:rPr>
          <w:rFonts w:ascii="Times New Roman" w:hAnsi="Times New Roman" w:cs="Times New Roman"/>
          <w:sz w:val="24"/>
          <w:szCs w:val="24"/>
        </w:rPr>
      </w:pPr>
    </w:p>
    <w:p w14:paraId="2B90FD2A" w14:textId="77777777" w:rsidR="00E15DF0" w:rsidRPr="00D95017" w:rsidRDefault="00E15DF0" w:rsidP="005F6F91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arto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O. J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h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. (2002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Using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nflict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heor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Cambridge University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: Cambridge. (219 s.)</w:t>
      </w:r>
    </w:p>
    <w:p w14:paraId="744D10B7" w14:textId="77777777" w:rsidR="00E15DF0" w:rsidRPr="00D95017" w:rsidRDefault="00E15DF0" w:rsidP="005F6F91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uz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B. (2007): 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eopl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&amp;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ea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genda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o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nternation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ecurit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udi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in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h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st-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l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a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ra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ECPR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apitoly 2-3, 6-8 (145 s.)</w:t>
      </w:r>
    </w:p>
    <w:p w14:paraId="4B87423A" w14:textId="77777777" w:rsidR="00E15DF0" w:rsidRPr="00D95017" w:rsidRDefault="00E15DF0" w:rsidP="0002260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lark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R. M. (2004): 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ntelligenc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nalysi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 A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arget-centric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pproach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Washington: CQ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321 s.)</w:t>
      </w:r>
    </w:p>
    <w:p w14:paraId="1F048DC1" w14:textId="77777777" w:rsidR="00E15DF0" w:rsidRPr="00D95017" w:rsidRDefault="00E15DF0" w:rsidP="0002260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lausewitz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C. von (1996): O válce: dílo z pozůstalosti generála Carl von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lausewitz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Praha: Bonus A, s. 23-225 (203 s.) 749 s.)</w:t>
      </w:r>
    </w:p>
    <w:p w14:paraId="0CBEE10F" w14:textId="77777777" w:rsidR="00E15DF0" w:rsidRPr="00D95017" w:rsidRDefault="00E15DF0" w:rsidP="00D85555">
      <w:pPr>
        <w:numPr>
          <w:ilvl w:val="0"/>
          <w:numId w:val="1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llie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P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Hoeffle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A. (2000): </w:t>
      </w:r>
      <w:proofErr w:type="spellStart"/>
      <w:r w:rsidRPr="00D95017">
        <w:rPr>
          <w:rFonts w:ascii="Times New Roman" w:hAnsi="Times New Roman" w:cs="Times New Roman"/>
          <w:sz w:val="24"/>
          <w:szCs w:val="24"/>
        </w:rPr>
        <w:fldChar w:fldCharType="begin"/>
      </w:r>
      <w:r w:rsidRPr="00D95017">
        <w:rPr>
          <w:rFonts w:ascii="Times New Roman" w:hAnsi="Times New Roman" w:cs="Times New Roman"/>
          <w:sz w:val="24"/>
          <w:szCs w:val="24"/>
        </w:rPr>
        <w:instrText xml:space="preserve"> HYPERLINK "https://www.econ.nyu.edu/user/debraj/Courses/Readings/CollierHoeffler.pdf" </w:instrText>
      </w:r>
      <w:r w:rsidRPr="00D95017">
        <w:rPr>
          <w:rFonts w:ascii="Times New Roman" w:hAnsi="Times New Roman" w:cs="Times New Roman"/>
          <w:sz w:val="24"/>
          <w:szCs w:val="24"/>
        </w:rPr>
        <w:fldChar w:fldCharType="separate"/>
      </w:r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Greed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Grievance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in Civil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War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fldChar w:fldCharType="end"/>
      </w: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Quartel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ourn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conomic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11/7. (33 s.) </w:t>
      </w:r>
    </w:p>
    <w:p w14:paraId="11CCBBEB" w14:textId="77777777" w:rsidR="00E15DF0" w:rsidRPr="00D95017" w:rsidRDefault="00E15DF0" w:rsidP="00D85555">
      <w:pPr>
        <w:numPr>
          <w:ilvl w:val="0"/>
          <w:numId w:val="1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ck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J. E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lark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R. V. (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ith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ntribution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by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etrossi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G.) (2013): </w:t>
      </w:r>
      <w:proofErr w:type="spellStart"/>
      <w:r w:rsidRPr="00D95017">
        <w:rPr>
          <w:rFonts w:ascii="Times New Roman" w:hAnsi="Times New Roman" w:cs="Times New Roman"/>
          <w:sz w:val="24"/>
          <w:szCs w:val="24"/>
        </w:rPr>
        <w:fldChar w:fldCharType="begin"/>
      </w:r>
      <w:r w:rsidRPr="00D95017">
        <w:rPr>
          <w:rFonts w:ascii="Times New Roman" w:hAnsi="Times New Roman" w:cs="Times New Roman"/>
          <w:sz w:val="24"/>
          <w:szCs w:val="24"/>
        </w:rPr>
        <w:instrText xml:space="preserve"> HYPERLINK "http://www.popcenter.org/library/reading/pdfs/Intell-Analysis-for-ProbSolvers.pdf" </w:instrText>
      </w:r>
      <w:r w:rsidRPr="00D95017">
        <w:rPr>
          <w:rFonts w:ascii="Times New Roman" w:hAnsi="Times New Roman" w:cs="Times New Roman"/>
          <w:sz w:val="24"/>
          <w:szCs w:val="24"/>
        </w:rPr>
        <w:fldChar w:fldCharType="separate"/>
      </w:r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Intelligence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Analysis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for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Problem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Solvers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fldChar w:fldCharType="end"/>
      </w: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Washington: U. S. Department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ustice (144 s.)</w:t>
      </w:r>
    </w:p>
    <w:p w14:paraId="7651D413" w14:textId="77777777" w:rsidR="00E15DF0" w:rsidRPr="00D95017" w:rsidRDefault="00E15DF0" w:rsidP="0002260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iedm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G. (2009): Příštích sto let. Předpověď pro jednadvacáté století. Praha: Argo a Dokořán (323 s.)</w:t>
      </w:r>
    </w:p>
    <w:p w14:paraId="3C41D576" w14:textId="77777777" w:rsidR="00E15DF0" w:rsidRPr="00D95017" w:rsidRDefault="00E15DF0" w:rsidP="004D4CC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alula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D. (1964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unterinsurgenc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arfar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New York: Frederick A.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aege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97 s.)</w:t>
      </w:r>
    </w:p>
    <w:p w14:paraId="44A6F3BF" w14:textId="77777777" w:rsidR="00E15DF0" w:rsidRPr="00D95017" w:rsidRDefault="00E15DF0" w:rsidP="004D4CC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ar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King, Robert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eohan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idne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erba (1994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esigning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oci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nquir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inceto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niversity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</w:p>
    <w:p w14:paraId="53E1C518" w14:textId="77777777" w:rsidR="00E15DF0" w:rsidRPr="00D95017" w:rsidRDefault="00E15DF0" w:rsidP="00D95017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Gaub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>, F. (</w:t>
      </w:r>
      <w:proofErr w:type="gram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2021,ed</w:t>
      </w:r>
      <w:proofErr w:type="gram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.):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What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if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....not?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The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Cost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of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Inaction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. Paris: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European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Union Institute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for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Securoty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333333"/>
          <w:sz w:val="24"/>
          <w:szCs w:val="24"/>
        </w:rPr>
        <w:t>Studies</w:t>
      </w:r>
      <w:proofErr w:type="spellEnd"/>
      <w:r w:rsidRPr="00D95017">
        <w:rPr>
          <w:rFonts w:ascii="Times New Roman" w:hAnsi="Times New Roman" w:cs="Times New Roman"/>
          <w:color w:val="333333"/>
          <w:sz w:val="24"/>
          <w:szCs w:val="24"/>
        </w:rPr>
        <w:t>. (70 s),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hyperlink r:id="rId5" w:history="1"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Chail</w:t>
        </w:r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l</w:t>
        </w:r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ot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Paper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no. 163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What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if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not ...?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The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cost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of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>inaction</w:t>
        </w:r>
        <w:proofErr w:type="spellEnd"/>
        <w:r w:rsidRPr="00D95017">
          <w:rPr>
            <w:rStyle w:val="Hypertextovodkaz"/>
            <w:rFonts w:ascii="Times New Roman" w:hAnsi="Times New Roman" w:cs="Times New Roman"/>
            <w:sz w:val="24"/>
            <w:szCs w:val="24"/>
          </w:rPr>
          <w:t xml:space="preserve"> (europa.eu)</w:t>
        </w:r>
      </w:hyperlink>
    </w:p>
    <w:p w14:paraId="17531A57" w14:textId="77777777" w:rsidR="00E15DF0" w:rsidRPr="00D95017" w:rsidRDefault="00E15DF0" w:rsidP="004D4CC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D95017">
        <w:rPr>
          <w:rFonts w:ascii="Times New Roman" w:hAnsi="Times New Roman" w:cs="Times New Roman"/>
          <w:color w:val="000000"/>
          <w:sz w:val="24"/>
          <w:szCs w:val="24"/>
        </w:rPr>
        <w:t xml:space="preserve">Gregor, M – Mlejnková, P. (2021): </w:t>
      </w:r>
      <w:proofErr w:type="spellStart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>Challenging</w:t>
      </w:r>
      <w:proofErr w:type="spellEnd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 xml:space="preserve"> Online Propaganda and </w:t>
      </w:r>
      <w:proofErr w:type="spellStart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>Disinformation</w:t>
      </w:r>
      <w:proofErr w:type="spellEnd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 xml:space="preserve"> in </w:t>
      </w:r>
      <w:proofErr w:type="spellStart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>the</w:t>
      </w:r>
      <w:proofErr w:type="spellEnd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 xml:space="preserve"> 21st </w:t>
      </w:r>
      <w:proofErr w:type="spellStart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>Century</w:t>
      </w:r>
      <w:proofErr w:type="spellEnd"/>
      <w:r w:rsidRPr="00D95017">
        <w:rPr>
          <w:rFonts w:ascii="Times New Roman" w:hAnsi="Times New Roman" w:cs="Times New Roman"/>
          <w:color w:val="2B2B2B"/>
          <w:spacing w:val="5"/>
          <w:sz w:val="24"/>
          <w:szCs w:val="24"/>
        </w:rPr>
        <w:t xml:space="preserve">. </w:t>
      </w:r>
      <w:proofErr w:type="spellStart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Cham</w:t>
      </w:r>
      <w:proofErr w:type="spellEnd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: </w:t>
      </w:r>
      <w:proofErr w:type="spellStart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Palgrave</w:t>
      </w:r>
      <w:proofErr w:type="spellEnd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 </w:t>
      </w:r>
      <w:proofErr w:type="spellStart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Macmillan</w:t>
      </w:r>
      <w:proofErr w:type="spellEnd"/>
      <w:r w:rsidRPr="00D9501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 (273 s.)</w:t>
      </w:r>
    </w:p>
    <w:p w14:paraId="6A262F4E" w14:textId="77777777" w:rsidR="00E15DF0" w:rsidRPr="00D95017" w:rsidRDefault="00E15DF0" w:rsidP="00D85555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Hagu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R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Harrop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M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resli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S. (2010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mparativ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overnment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olitic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London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algrav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acmill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apitola 18 (17 s.)</w:t>
      </w:r>
    </w:p>
    <w:p w14:paraId="55F1A9E9" w14:textId="77777777" w:rsidR="00E15DF0" w:rsidRPr="00D95017" w:rsidRDefault="00E15DF0" w:rsidP="00D85555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Hough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P. (2004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Understanding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lob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ecurit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London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utledg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apitoly 2-3, 5, 7-8 (134 s.)</w:t>
      </w:r>
    </w:p>
    <w:p w14:paraId="33104309" w14:textId="77777777" w:rsidR="00E15DF0" w:rsidRPr="00D95017" w:rsidRDefault="00E15DF0" w:rsidP="00D95017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Billon, P. (2005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h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eopolitic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conom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‚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ourc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ar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‘. In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Billon, P. (2005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h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eopolitic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ourc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ar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London and New York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utledg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s. </w:t>
      </w:r>
      <w:proofErr w:type="gram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 – 24</w:t>
      </w:r>
      <w:proofErr w:type="gram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24 s.)</w:t>
      </w:r>
    </w:p>
    <w:p w14:paraId="1F74B7F4" w14:textId="77777777" w:rsidR="00E15DF0" w:rsidRPr="00D95017" w:rsidRDefault="00E15DF0" w:rsidP="0002260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otůček, M. (2006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): Manuál prognostických metod. Praha: SLON (193 s.)</w:t>
      </w:r>
    </w:p>
    <w:p w14:paraId="5BC1C02A" w14:textId="77777777" w:rsidR="00E15DF0" w:rsidRPr="00D95017" w:rsidRDefault="00E15DF0" w:rsidP="00D85555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amsbotham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O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oodhaus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T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ial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H. (2005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ntemporar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nflict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olutio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alde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Polity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78-245 (168 s.)</w:t>
      </w:r>
    </w:p>
    <w:p w14:paraId="32F5F1C3" w14:textId="77777777" w:rsidR="00E15DF0" w:rsidRPr="00D95017" w:rsidRDefault="00E15DF0" w:rsidP="00D85555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bso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C. (2011): Real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orl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earch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a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ourc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o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user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ocia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search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ethod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in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ppli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etting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3r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hicheste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iley-Blackwell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s. 70-174 (105 s.)</w:t>
      </w:r>
    </w:p>
    <w:p w14:paraId="20488BE6" w14:textId="77777777" w:rsidR="00E15DF0" w:rsidRPr="00D95017" w:rsidRDefault="00E15DF0" w:rsidP="0002260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tberg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Robert I. (2003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ail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ollaps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ak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ause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ndicator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In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tberg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Robert I. (2003,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d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ailur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tat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akn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in a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im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erro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Washington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rooking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nstitutio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s. 1-25, 305-332 (53 s.)</w:t>
      </w:r>
    </w:p>
    <w:p w14:paraId="1A2BCA07" w14:textId="77777777" w:rsidR="00E15DF0" w:rsidRPr="00D95017" w:rsidRDefault="00E15DF0" w:rsidP="004D4CC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CHARRE, P. (2018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rm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on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utonomou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apon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h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utur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f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a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ISBN-13: 978-0393356588, (pp 1-250)</w:t>
      </w:r>
    </w:p>
    <w:p w14:paraId="1CF22F5C" w14:textId="77777777" w:rsidR="00E15DF0" w:rsidRPr="00D95017" w:rsidRDefault="00E15DF0" w:rsidP="004D4CC2">
      <w:pPr>
        <w:numPr>
          <w:ilvl w:val="0"/>
          <w:numId w:val="2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inger, P. W. –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iedman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A. (2014):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ybersecurity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yberwar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Oxford University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s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(258 s.)      </w:t>
      </w:r>
    </w:p>
    <w:p w14:paraId="120F9479" w14:textId="77777777" w:rsidR="00E15DF0" w:rsidRPr="00D95017" w:rsidRDefault="00E15DF0" w:rsidP="00022602">
      <w:pPr>
        <w:numPr>
          <w:ilvl w:val="0"/>
          <w:numId w:val="1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Unite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ation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Office on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rug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n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rime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2011): </w:t>
      </w:r>
      <w:proofErr w:type="spellStart"/>
      <w:r w:rsidRPr="00D95017">
        <w:rPr>
          <w:rFonts w:ascii="Times New Roman" w:hAnsi="Times New Roman" w:cs="Times New Roman"/>
          <w:sz w:val="24"/>
          <w:szCs w:val="24"/>
        </w:rPr>
        <w:fldChar w:fldCharType="begin"/>
      </w:r>
      <w:r w:rsidRPr="00D95017">
        <w:rPr>
          <w:rFonts w:ascii="Times New Roman" w:hAnsi="Times New Roman" w:cs="Times New Roman"/>
          <w:sz w:val="24"/>
          <w:szCs w:val="24"/>
        </w:rPr>
        <w:instrText xml:space="preserve"> HYPERLINK "http://www.unodc.org/documents/organized-crime/Law-Enforcement/Criminal_Intelligence_for_Analysts.pdf" </w:instrText>
      </w:r>
      <w:r w:rsidRPr="00D95017">
        <w:rPr>
          <w:rFonts w:ascii="Times New Roman" w:hAnsi="Times New Roman" w:cs="Times New Roman"/>
          <w:sz w:val="24"/>
          <w:szCs w:val="24"/>
        </w:rPr>
        <w:fldChar w:fldCharType="separate"/>
      </w:r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Criminal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Intelligence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.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Manual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for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 xml:space="preserve"> </w:t>
      </w:r>
      <w:proofErr w:type="spellStart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t>Analysts</w:t>
      </w:r>
      <w:proofErr w:type="spellEnd"/>
      <w:r w:rsidRPr="00D95017">
        <w:rPr>
          <w:rFonts w:ascii="Times New Roman" w:eastAsia="Times New Roman" w:hAnsi="Times New Roman" w:cs="Times New Roman"/>
          <w:color w:val="0000DC"/>
          <w:sz w:val="24"/>
          <w:szCs w:val="24"/>
          <w:u w:val="single"/>
          <w:lang w:eastAsia="cs-CZ"/>
        </w:rPr>
        <w:fldChar w:fldCharType="end"/>
      </w:r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New York: United </w:t>
      </w:r>
      <w:proofErr w:type="spellStart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ations</w:t>
      </w:r>
      <w:proofErr w:type="spellEnd"/>
      <w:r w:rsidRPr="00D9501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96 s.)</w:t>
      </w:r>
    </w:p>
    <w:sectPr w:rsidR="00E15DF0" w:rsidRPr="00D950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A1D20"/>
    <w:multiLevelType w:val="multilevel"/>
    <w:tmpl w:val="0D107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88B0472"/>
    <w:multiLevelType w:val="multilevel"/>
    <w:tmpl w:val="5986F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tzS2MDMwNTIxtDBU0lEKTi0uzszPAykwrAUAKdpiaSwAAAA="/>
  </w:docVars>
  <w:rsids>
    <w:rsidRoot w:val="00022602"/>
    <w:rsid w:val="00022602"/>
    <w:rsid w:val="004D4CC2"/>
    <w:rsid w:val="005C2292"/>
    <w:rsid w:val="005F6F91"/>
    <w:rsid w:val="00605E4A"/>
    <w:rsid w:val="006408DF"/>
    <w:rsid w:val="00A94B42"/>
    <w:rsid w:val="00C905B5"/>
    <w:rsid w:val="00D85555"/>
    <w:rsid w:val="00D95017"/>
    <w:rsid w:val="00E15DF0"/>
    <w:rsid w:val="00F23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36AC8"/>
  <w15:chartTrackingRefBased/>
  <w15:docId w15:val="{42977F62-C398-4A3F-9E0D-4AF4CCFE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5F6F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022602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022602"/>
  </w:style>
  <w:style w:type="character" w:customStyle="1" w:styleId="Nadpis1Char">
    <w:name w:val="Nadpis 1 Char"/>
    <w:basedOn w:val="Standardnpsmoodstavce"/>
    <w:link w:val="Nadpis1"/>
    <w:uiPriority w:val="9"/>
    <w:rsid w:val="005F6F91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Odstavecseseznamem">
    <w:name w:val="List Paragraph"/>
    <w:basedOn w:val="Normln"/>
    <w:uiPriority w:val="34"/>
    <w:qFormat/>
    <w:rsid w:val="00D95017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D950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9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ss.europa.eu/sites/default/files/EUISSFiles/CP_163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7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Mareš</dc:creator>
  <cp:keywords/>
  <dc:description/>
  <cp:lastModifiedBy>Otto Eibl</cp:lastModifiedBy>
  <cp:revision>4</cp:revision>
  <cp:lastPrinted>2021-09-14T12:07:00Z</cp:lastPrinted>
  <dcterms:created xsi:type="dcterms:W3CDTF">2021-09-15T13:53:00Z</dcterms:created>
  <dcterms:modified xsi:type="dcterms:W3CDTF">2021-09-16T12:14:00Z</dcterms:modified>
</cp:coreProperties>
</file>